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076F508A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4376E7">
        <w:rPr>
          <w:b/>
          <w:sz w:val="28"/>
          <w:szCs w:val="28"/>
        </w:rPr>
        <w:t>8</w:t>
      </w:r>
      <w:r w:rsidR="004625AE" w:rsidRPr="00727AA9">
        <w:rPr>
          <w:b/>
          <w:sz w:val="28"/>
          <w:szCs w:val="28"/>
        </w:rPr>
        <w:t xml:space="preserve"> (</w:t>
      </w:r>
      <w:r w:rsidR="00F52858">
        <w:rPr>
          <w:b/>
          <w:sz w:val="28"/>
          <w:szCs w:val="28"/>
        </w:rPr>
        <w:t>10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4D69657C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226C2B">
              <w:rPr>
                <w:sz w:val="23"/>
              </w:rPr>
              <w:t>Camden Fergen</w:t>
            </w:r>
          </w:p>
        </w:tc>
        <w:tc>
          <w:tcPr>
            <w:tcW w:w="5139" w:type="dxa"/>
          </w:tcPr>
          <w:p w14:paraId="7C8D5A7A" w14:textId="1002356F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226C2B">
              <w:rPr>
                <w:sz w:val="23"/>
              </w:rPr>
              <w:t>Jun-sang Kim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7087785A" w14:textId="023D357C" w:rsidR="000B5568" w:rsidRDefault="00C61B70" w:rsidP="001A72D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4C30BC">
        <w:rPr>
          <w:b/>
          <w:bCs/>
          <w:sz w:val="24"/>
          <w:szCs w:val="24"/>
        </w:rPr>
        <w:t>(</w:t>
      </w:r>
      <w:r w:rsidR="00217206">
        <w:rPr>
          <w:b/>
          <w:bCs/>
          <w:sz w:val="24"/>
          <w:szCs w:val="24"/>
        </w:rPr>
        <w:t>5</w:t>
      </w:r>
      <w:r w:rsidRPr="004C30BC">
        <w:rPr>
          <w:b/>
          <w:bCs/>
          <w:sz w:val="24"/>
          <w:szCs w:val="24"/>
        </w:rPr>
        <w:t>0 points)</w:t>
      </w:r>
      <w:r w:rsidR="00E33AAB" w:rsidRPr="000B5568">
        <w:rPr>
          <w:sz w:val="24"/>
          <w:szCs w:val="24"/>
        </w:rPr>
        <w:t xml:space="preserve"> </w:t>
      </w:r>
      <w:r w:rsidR="00D96ADD" w:rsidRPr="00D96ADD">
        <w:rPr>
          <w:spacing w:val="6"/>
        </w:rPr>
        <w:t xml:space="preserve">Write a complete c program which calculates the addition, subtraction, and multiplication of two complex numbers (given by user) using structures to </w:t>
      </w:r>
      <w:r w:rsidR="00D96ADD">
        <w:rPr>
          <w:spacing w:val="6"/>
        </w:rPr>
        <w:t xml:space="preserve">the </w:t>
      </w:r>
      <w:r w:rsidR="00D96ADD" w:rsidRPr="00D96ADD">
        <w:rPr>
          <w:spacing w:val="6"/>
        </w:rPr>
        <w:t>function</w:t>
      </w:r>
      <w:r w:rsidR="00D96ADD">
        <w:rPr>
          <w:spacing w:val="6"/>
        </w:rPr>
        <w:t xml:space="preserve"> and</w:t>
      </w:r>
      <w:r w:rsidR="00D11A04">
        <w:rPr>
          <w:spacing w:val="6"/>
        </w:rPr>
        <w:t xml:space="preserve"> then</w:t>
      </w:r>
      <w:r w:rsidR="00D96ADD">
        <w:rPr>
          <w:spacing w:val="6"/>
        </w:rPr>
        <w:t xml:space="preserve"> print the results</w:t>
      </w:r>
      <w:r w:rsidR="00D96ADD" w:rsidRPr="00D96ADD">
        <w:rPr>
          <w:spacing w:val="6"/>
        </w:rPr>
        <w:t>.</w:t>
      </w: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6C327EA" w14:textId="72E5C64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5AF41C8" w14:textId="5A5D5459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  <w:r w:rsidR="00D11A04">
        <w:rPr>
          <w:noProof/>
        </w:rPr>
        <w:drawing>
          <wp:inline distT="0" distB="0" distL="0" distR="0" wp14:anchorId="4979C840" wp14:editId="06C466FE">
            <wp:extent cx="3810000" cy="838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43039" cy="845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CB300" w14:textId="32F8AE24" w:rsidR="001E7563" w:rsidRPr="001E7563" w:rsidRDefault="001E7563" w:rsidP="001E7563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z w:val="24"/>
          <w:szCs w:val="24"/>
        </w:rPr>
      </w:pPr>
      <w:r w:rsidRPr="001E7563">
        <w:rPr>
          <w:b/>
          <w:bCs/>
          <w:sz w:val="24"/>
          <w:szCs w:val="24"/>
        </w:rPr>
        <w:t>(50 points)</w:t>
      </w:r>
      <w:r w:rsidRPr="001E7563">
        <w:rPr>
          <w:sz w:val="24"/>
          <w:szCs w:val="24"/>
        </w:rPr>
        <w:t xml:space="preserve"> </w:t>
      </w:r>
      <w:r w:rsidRPr="009035A5">
        <w:t xml:space="preserve">Without altering the program structure, complete the following program that will ask user to enter total seconds. Then the program converts those seconds to </w:t>
      </w:r>
      <w:r w:rsidRPr="001E7563">
        <w:rPr>
          <w:spacing w:val="6"/>
        </w:rPr>
        <w:t xml:space="preserve">hours, minutes, and remaining seconds (e.g., 3665 sec = 1 </w:t>
      </w:r>
      <w:proofErr w:type="spellStart"/>
      <w:r w:rsidRPr="001E7563">
        <w:rPr>
          <w:spacing w:val="6"/>
        </w:rPr>
        <w:t>hr</w:t>
      </w:r>
      <w:proofErr w:type="spellEnd"/>
      <w:r w:rsidRPr="001E7563">
        <w:rPr>
          <w:spacing w:val="6"/>
        </w:rPr>
        <w:t xml:space="preserve"> 1 min 5 sec) by calling a function (</w:t>
      </w:r>
      <w:r w:rsidRPr="001E7563">
        <w:rPr>
          <w:color w:val="FF0000"/>
          <w:spacing w:val="6"/>
        </w:rPr>
        <w:t xml:space="preserve">void </w:t>
      </w:r>
      <w:proofErr w:type="spellStart"/>
      <w:r w:rsidRPr="001E7563">
        <w:rPr>
          <w:color w:val="FF0000"/>
          <w:spacing w:val="6"/>
        </w:rPr>
        <w:t>convTime</w:t>
      </w:r>
      <w:proofErr w:type="spellEnd"/>
      <w:r w:rsidRPr="001E7563">
        <w:rPr>
          <w:spacing w:val="6"/>
        </w:rPr>
        <w:t xml:space="preserve">) and </w:t>
      </w:r>
      <w:r w:rsidRPr="001E7563">
        <w:rPr>
          <w:b/>
          <w:spacing w:val="6"/>
        </w:rPr>
        <w:t xml:space="preserve">store the information </w:t>
      </w:r>
      <w:r w:rsidRPr="001E7563">
        <w:rPr>
          <w:spacing w:val="6"/>
        </w:rPr>
        <w:t xml:space="preserve">as a subitems (members) in a </w:t>
      </w:r>
      <w:r w:rsidRPr="001E7563">
        <w:rPr>
          <w:b/>
          <w:spacing w:val="6"/>
        </w:rPr>
        <w:t>time variable (struct)</w:t>
      </w:r>
      <w:r w:rsidRPr="001E7563">
        <w:rPr>
          <w:spacing w:val="6"/>
        </w:rPr>
        <w:t>. Finally, the program prints the output by calling another function (</w:t>
      </w:r>
      <w:r w:rsidRPr="001E7563">
        <w:rPr>
          <w:color w:val="FF0000"/>
          <w:spacing w:val="6"/>
        </w:rPr>
        <w:t xml:space="preserve">void </w:t>
      </w:r>
      <w:proofErr w:type="spellStart"/>
      <w:r w:rsidRPr="001E7563">
        <w:rPr>
          <w:color w:val="FF0000"/>
          <w:spacing w:val="6"/>
        </w:rPr>
        <w:t>printTime</w:t>
      </w:r>
      <w:proofErr w:type="spellEnd"/>
      <w:r w:rsidRPr="001E7563">
        <w:rPr>
          <w:spacing w:val="6"/>
        </w:rPr>
        <w:t>) and the output must follow the format shown below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988"/>
      </w:tblGrid>
      <w:tr w:rsidR="00E85993" w:rsidRPr="009035A5" w14:paraId="291B42B3" w14:textId="77777777" w:rsidTr="00B12236">
        <w:tc>
          <w:tcPr>
            <w:tcW w:w="4988" w:type="dxa"/>
          </w:tcPr>
          <w:p w14:paraId="51127AF4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B050"/>
              </w:rPr>
            </w:pPr>
            <w:r w:rsidRPr="009035A5">
              <w:rPr>
                <w:rFonts w:asciiTheme="minorHAnsi" w:hAnsiTheme="minorHAnsi" w:cstheme="minorHAnsi"/>
                <w:color w:val="00B050"/>
              </w:rPr>
              <w:t>/*add header file*/</w:t>
            </w:r>
          </w:p>
          <w:p w14:paraId="4D03CD30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t>typedef struct time {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    int </w:t>
            </w:r>
            <w:proofErr w:type="spellStart"/>
            <w:r w:rsidRPr="009035A5">
              <w:rPr>
                <w:rFonts w:asciiTheme="minorHAnsi" w:hAnsiTheme="minorHAnsi" w:cstheme="minorHAnsi"/>
                <w:color w:val="2D3B45"/>
              </w:rPr>
              <w:t>hr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    int min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    int sec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} time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</w:r>
            <w:r w:rsidRPr="009035A5">
              <w:rPr>
                <w:rFonts w:asciiTheme="minorHAnsi" w:hAnsiTheme="minorHAnsi" w:cstheme="minorHAnsi"/>
                <w:color w:val="00B050"/>
              </w:rPr>
              <w:t>/*declare functions*/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void </w:t>
            </w:r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main(</w:t>
            </w:r>
            <w:proofErr w:type="gramEnd"/>
            <w:r w:rsidRPr="009035A5">
              <w:rPr>
                <w:rFonts w:asciiTheme="minorHAnsi" w:hAnsiTheme="minorHAnsi" w:cstheme="minorHAnsi"/>
                <w:color w:val="2D3B45"/>
              </w:rPr>
              <w:t>) {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    time *</w:t>
            </w:r>
            <w:proofErr w:type="spellStart"/>
            <w:r w:rsidRPr="009035A5">
              <w:rPr>
                <w:rFonts w:asciiTheme="minorHAnsi" w:hAnsiTheme="minorHAnsi" w:cstheme="minorHAnsi"/>
                <w:color w:val="2D3B45"/>
              </w:rPr>
              <w:t>mile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;</w:t>
            </w:r>
          </w:p>
          <w:p w14:paraId="25E38F85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B050"/>
              </w:rPr>
            </w:pPr>
            <w:r w:rsidRPr="009035A5">
              <w:rPr>
                <w:rFonts w:asciiTheme="minorHAnsi" w:hAnsiTheme="minorHAnsi" w:cstheme="minorHAnsi"/>
                <w:color w:val="00B050"/>
              </w:rPr>
              <w:t xml:space="preserve">     /*allocate memory*/</w:t>
            </w:r>
          </w:p>
          <w:p w14:paraId="26059611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t xml:space="preserve">    int seconds; 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   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printf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2D3B45"/>
              </w:rPr>
              <w:t>"Total seconds: ");</w:t>
            </w:r>
          </w:p>
          <w:p w14:paraId="02BE427A" w14:textId="77777777" w:rsidR="00E85993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t xml:space="preserve">   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scanf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2D3B45"/>
              </w:rPr>
              <w:t>"%d", &amp;seconds);</w:t>
            </w:r>
          </w:p>
          <w:p w14:paraId="566235E6" w14:textId="77777777" w:rsidR="00E85993" w:rsidRPr="00E85993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  <w:sz w:val="12"/>
                <w:szCs w:val="12"/>
              </w:rPr>
            </w:pPr>
          </w:p>
          <w:p w14:paraId="10BA8C07" w14:textId="12937BD2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>
              <w:rPr>
                <w:rFonts w:asciiTheme="minorHAnsi" w:hAnsiTheme="minorHAnsi" w:cstheme="minorHAnsi"/>
                <w:color w:val="2D3B45"/>
              </w:rPr>
              <w:t xml:space="preserve">   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conv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00B050"/>
              </w:rPr>
              <w:t>/*pass parameters*/</w:t>
            </w:r>
            <w:r w:rsidRPr="009035A5">
              <w:rPr>
                <w:rFonts w:asciiTheme="minorHAnsi" w:hAnsiTheme="minorHAnsi" w:cstheme="minorHAnsi"/>
                <w:color w:val="2D3B45"/>
              </w:rPr>
              <w:t xml:space="preserve">); 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    </w:t>
            </w:r>
            <w:proofErr w:type="spellStart"/>
            <w:r w:rsidRPr="009035A5">
              <w:rPr>
                <w:rFonts w:asciiTheme="minorHAnsi" w:hAnsiTheme="minorHAnsi" w:cstheme="minorHAnsi"/>
                <w:color w:val="2D3B45"/>
              </w:rPr>
              <w:t>print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r w:rsidRPr="009035A5">
              <w:rPr>
                <w:rFonts w:asciiTheme="minorHAnsi" w:hAnsiTheme="minorHAnsi" w:cstheme="minorHAnsi"/>
                <w:color w:val="00B050"/>
              </w:rPr>
              <w:t>/*pass parameters*/</w:t>
            </w:r>
            <w:r w:rsidRPr="009035A5">
              <w:rPr>
                <w:rFonts w:asciiTheme="minorHAnsi" w:hAnsiTheme="minorHAnsi" w:cstheme="minorHAnsi"/>
                <w:color w:val="2D3B45"/>
              </w:rPr>
              <w:t>);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}</w:t>
            </w:r>
          </w:p>
          <w:p w14:paraId="5F9AA95B" w14:textId="77777777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t xml:space="preserve">void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conv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00B050"/>
              </w:rPr>
              <w:t>/*pass parameters*/</w:t>
            </w:r>
            <w:r w:rsidRPr="009035A5">
              <w:rPr>
                <w:rFonts w:asciiTheme="minorHAnsi" w:hAnsiTheme="minorHAnsi" w:cstheme="minorHAnsi"/>
                <w:color w:val="2D3B45"/>
              </w:rPr>
              <w:t>) {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</w:r>
            <w:r w:rsidRPr="009035A5">
              <w:rPr>
                <w:rFonts w:asciiTheme="minorHAnsi" w:hAnsiTheme="minorHAnsi" w:cstheme="minorHAnsi"/>
                <w:color w:val="00B050"/>
              </w:rPr>
              <w:t>/*function definition*/</w:t>
            </w:r>
          </w:p>
          <w:p w14:paraId="3F5ADF38" w14:textId="2CA3E8EE" w:rsidR="00E85993" w:rsidRPr="009035A5" w:rsidRDefault="00E85993" w:rsidP="00E8599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9035A5">
              <w:rPr>
                <w:rFonts w:asciiTheme="minorHAnsi" w:hAnsiTheme="minorHAnsi" w:cstheme="minorHAnsi"/>
                <w:color w:val="2D3B45"/>
              </w:rPr>
              <w:t xml:space="preserve"> }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 xml:space="preserve">void </w:t>
            </w:r>
            <w:proofErr w:type="spellStart"/>
            <w:proofErr w:type="gramStart"/>
            <w:r w:rsidRPr="009035A5">
              <w:rPr>
                <w:rFonts w:asciiTheme="minorHAnsi" w:hAnsiTheme="minorHAnsi" w:cstheme="minorHAnsi"/>
                <w:color w:val="2D3B45"/>
              </w:rPr>
              <w:t>printTime</w:t>
            </w:r>
            <w:proofErr w:type="spellEnd"/>
            <w:r w:rsidRPr="009035A5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9035A5">
              <w:rPr>
                <w:rFonts w:asciiTheme="minorHAnsi" w:hAnsiTheme="minorHAnsi" w:cstheme="minorHAnsi"/>
                <w:color w:val="00B050"/>
              </w:rPr>
              <w:t>/*pass parameters*/</w:t>
            </w:r>
            <w:r w:rsidRPr="009035A5">
              <w:rPr>
                <w:rFonts w:asciiTheme="minorHAnsi" w:hAnsiTheme="minorHAnsi" w:cstheme="minorHAnsi"/>
                <w:color w:val="2D3B45"/>
              </w:rPr>
              <w:t>) {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</w:r>
            <w:r w:rsidRPr="009035A5">
              <w:rPr>
                <w:rFonts w:asciiTheme="minorHAnsi" w:hAnsiTheme="minorHAnsi" w:cstheme="minorHAnsi"/>
                <w:color w:val="00B050"/>
              </w:rPr>
              <w:t>/*function definition*/</w:t>
            </w:r>
            <w:r w:rsidRPr="009035A5">
              <w:rPr>
                <w:rFonts w:asciiTheme="minorHAnsi" w:hAnsiTheme="minorHAnsi" w:cstheme="minorHAnsi"/>
                <w:color w:val="2D3B45"/>
              </w:rPr>
              <w:br/>
              <w:t>}</w:t>
            </w:r>
          </w:p>
        </w:tc>
      </w:tr>
    </w:tbl>
    <w:p w14:paraId="3279BDC7" w14:textId="77777777" w:rsidR="001E7563" w:rsidRPr="001E7563" w:rsidRDefault="001E7563" w:rsidP="001E7563">
      <w:pPr>
        <w:tabs>
          <w:tab w:val="left" w:pos="646"/>
        </w:tabs>
        <w:spacing w:before="120" w:after="120"/>
        <w:ind w:left="360" w:right="115"/>
        <w:jc w:val="both"/>
        <w:rPr>
          <w:sz w:val="12"/>
          <w:szCs w:val="12"/>
        </w:rPr>
      </w:pPr>
    </w:p>
    <w:p w14:paraId="6947D5F3" w14:textId="6E6261A0" w:rsidR="001E7563" w:rsidRDefault="001E7563" w:rsidP="001E7563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4F482019" w14:textId="77777777" w:rsidR="009D3634" w:rsidRPr="009D3634" w:rsidRDefault="009D3634" w:rsidP="001E7563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</w:p>
    <w:p w14:paraId="10D879B4" w14:textId="5EF0A8EF" w:rsidR="007E102B" w:rsidRDefault="009D3634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  <w:r>
        <w:rPr>
          <w:noProof/>
        </w:rPr>
        <w:drawing>
          <wp:inline distT="0" distB="0" distL="0" distR="0" wp14:anchorId="7E6BB733" wp14:editId="51B02AAF">
            <wp:extent cx="3045023" cy="52387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7406" cy="52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DC8D7" w14:textId="77777777" w:rsidR="00226C2B" w:rsidRDefault="00226C2B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</w:p>
    <w:p w14:paraId="7E0BAFA1" w14:textId="475ECF26" w:rsidR="00226C2B" w:rsidRDefault="00226C2B" w:rsidP="00226C2B">
      <w:pPr>
        <w:pStyle w:val="Heading1"/>
        <w:rPr>
          <w:noProof/>
        </w:rPr>
      </w:pPr>
      <w:r>
        <w:rPr>
          <w:noProof/>
        </w:rPr>
        <w:t>Problem 1</w:t>
      </w:r>
    </w:p>
    <w:p w14:paraId="1B3DC5FD" w14:textId="01F81948" w:rsidR="00226C2B" w:rsidRDefault="00226C2B" w:rsidP="00226C2B">
      <w:r>
        <w:t>Code:</w:t>
      </w:r>
    </w:p>
    <w:p w14:paraId="25EE8ED0" w14:textId="7D6E48E1" w:rsidR="00226C2B" w:rsidRDefault="00226C2B" w:rsidP="00226C2B">
      <w:r>
        <w:rPr>
          <w:noProof/>
        </w:rPr>
        <w:drawing>
          <wp:inline distT="0" distB="0" distL="0" distR="0" wp14:anchorId="036388E1" wp14:editId="1088B729">
            <wp:extent cx="3680400" cy="4867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2281" cy="486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EE8DC" w14:textId="67E7577D" w:rsidR="00226C2B" w:rsidRDefault="00226C2B" w:rsidP="00226C2B">
      <w:r>
        <w:t>Output:</w:t>
      </w:r>
    </w:p>
    <w:p w14:paraId="31144E12" w14:textId="51DB0B8A" w:rsidR="00226C2B" w:rsidRDefault="00226C2B" w:rsidP="00226C2B">
      <w:r>
        <w:rPr>
          <w:noProof/>
        </w:rPr>
        <w:drawing>
          <wp:inline distT="0" distB="0" distL="0" distR="0" wp14:anchorId="2E33A392" wp14:editId="0E16E585">
            <wp:extent cx="3533775" cy="1104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B37E3" w14:textId="77777777" w:rsidR="00226C2B" w:rsidRDefault="00226C2B" w:rsidP="00226C2B">
      <w:pPr>
        <w:pStyle w:val="Heading1"/>
      </w:pPr>
    </w:p>
    <w:p w14:paraId="5B567E81" w14:textId="47549BD6" w:rsidR="00226C2B" w:rsidRDefault="00226C2B" w:rsidP="00226C2B">
      <w:pPr>
        <w:pStyle w:val="Heading1"/>
      </w:pPr>
      <w:r>
        <w:t>Problem 2</w:t>
      </w:r>
    </w:p>
    <w:p w14:paraId="5DC65A6A" w14:textId="224D5705" w:rsidR="00226C2B" w:rsidRDefault="00226C2B" w:rsidP="00226C2B">
      <w:r>
        <w:t>Code:</w:t>
      </w:r>
    </w:p>
    <w:p w14:paraId="0C100C93" w14:textId="6A2B785C" w:rsidR="00226C2B" w:rsidRDefault="00226C2B" w:rsidP="00226C2B">
      <w:r>
        <w:rPr>
          <w:noProof/>
        </w:rPr>
        <w:drawing>
          <wp:inline distT="0" distB="0" distL="0" distR="0" wp14:anchorId="20B55989" wp14:editId="083A8031">
            <wp:extent cx="6540500" cy="54959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40500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E86B1" w14:textId="38DA0F5B" w:rsidR="00226C2B" w:rsidRDefault="00226C2B" w:rsidP="00226C2B">
      <w:r>
        <w:t>Output:</w:t>
      </w:r>
    </w:p>
    <w:p w14:paraId="208BE87B" w14:textId="3BC63FFB" w:rsidR="00226C2B" w:rsidRPr="00226C2B" w:rsidRDefault="00226C2B" w:rsidP="00226C2B">
      <w:r>
        <w:rPr>
          <w:noProof/>
        </w:rPr>
        <w:drawing>
          <wp:inline distT="0" distB="0" distL="0" distR="0" wp14:anchorId="3F914531" wp14:editId="43184DCE">
            <wp:extent cx="3648075" cy="590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6C2B" w:rsidRPr="00226C2B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E3C11" w14:textId="77777777" w:rsidR="003D26C2" w:rsidRDefault="003D26C2" w:rsidP="00790A54">
      <w:r>
        <w:separator/>
      </w:r>
    </w:p>
  </w:endnote>
  <w:endnote w:type="continuationSeparator" w:id="0">
    <w:p w14:paraId="46EFBB68" w14:textId="77777777" w:rsidR="003D26C2" w:rsidRDefault="003D26C2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2733C" w14:textId="77777777" w:rsidR="003D26C2" w:rsidRDefault="003D26C2" w:rsidP="00790A54">
      <w:r>
        <w:separator/>
      </w:r>
    </w:p>
  </w:footnote>
  <w:footnote w:type="continuationSeparator" w:id="0">
    <w:p w14:paraId="3D868293" w14:textId="77777777" w:rsidR="003D26C2" w:rsidRDefault="003D26C2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78BE6009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9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0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1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0"/>
  </w:num>
  <w:num w:numId="4">
    <w:abstractNumId w:val="11"/>
  </w:num>
  <w:num w:numId="5">
    <w:abstractNumId w:val="1"/>
  </w:num>
  <w:num w:numId="6">
    <w:abstractNumId w:val="8"/>
  </w:num>
  <w:num w:numId="7">
    <w:abstractNumId w:val="2"/>
  </w:num>
  <w:num w:numId="8">
    <w:abstractNumId w:val="3"/>
  </w:num>
  <w:num w:numId="9">
    <w:abstractNumId w:val="5"/>
  </w:num>
  <w:num w:numId="10">
    <w:abstractNumId w:val="9"/>
  </w:num>
  <w:num w:numId="11">
    <w:abstractNumId w:val="6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0FALjCKpwtAAAA"/>
  </w:docVars>
  <w:rsids>
    <w:rsidRoot w:val="00843D05"/>
    <w:rsid w:val="00083E0B"/>
    <w:rsid w:val="0008664D"/>
    <w:rsid w:val="000B5568"/>
    <w:rsid w:val="000B6BD5"/>
    <w:rsid w:val="000D26F9"/>
    <w:rsid w:val="000D6FFD"/>
    <w:rsid w:val="000E2182"/>
    <w:rsid w:val="000E55C4"/>
    <w:rsid w:val="00100AA1"/>
    <w:rsid w:val="001209EF"/>
    <w:rsid w:val="0012692D"/>
    <w:rsid w:val="00141E09"/>
    <w:rsid w:val="00171372"/>
    <w:rsid w:val="00173288"/>
    <w:rsid w:val="00192BAF"/>
    <w:rsid w:val="001A66B3"/>
    <w:rsid w:val="001A72DC"/>
    <w:rsid w:val="001D0E59"/>
    <w:rsid w:val="001D101F"/>
    <w:rsid w:val="001E7563"/>
    <w:rsid w:val="00217206"/>
    <w:rsid w:val="00226C2B"/>
    <w:rsid w:val="00284C2F"/>
    <w:rsid w:val="002916EE"/>
    <w:rsid w:val="00297E30"/>
    <w:rsid w:val="002B1BBF"/>
    <w:rsid w:val="002E311C"/>
    <w:rsid w:val="002F07A5"/>
    <w:rsid w:val="00301D13"/>
    <w:rsid w:val="00305795"/>
    <w:rsid w:val="003079AA"/>
    <w:rsid w:val="00317DE8"/>
    <w:rsid w:val="003621A3"/>
    <w:rsid w:val="003919D0"/>
    <w:rsid w:val="00396D8A"/>
    <w:rsid w:val="003A42B7"/>
    <w:rsid w:val="003D26C2"/>
    <w:rsid w:val="003E51A8"/>
    <w:rsid w:val="003E7579"/>
    <w:rsid w:val="00425841"/>
    <w:rsid w:val="0043319C"/>
    <w:rsid w:val="004376E7"/>
    <w:rsid w:val="0044020D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30414"/>
    <w:rsid w:val="00553304"/>
    <w:rsid w:val="0056144B"/>
    <w:rsid w:val="00563704"/>
    <w:rsid w:val="0059101B"/>
    <w:rsid w:val="005E17FC"/>
    <w:rsid w:val="005E7A0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803539"/>
    <w:rsid w:val="00827367"/>
    <w:rsid w:val="00827DE4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74A4F"/>
    <w:rsid w:val="00995DC4"/>
    <w:rsid w:val="009B3678"/>
    <w:rsid w:val="009B3F2A"/>
    <w:rsid w:val="009B6F96"/>
    <w:rsid w:val="009C61B2"/>
    <w:rsid w:val="009D2983"/>
    <w:rsid w:val="009D3634"/>
    <w:rsid w:val="00A12F08"/>
    <w:rsid w:val="00A30F26"/>
    <w:rsid w:val="00A36E75"/>
    <w:rsid w:val="00A54614"/>
    <w:rsid w:val="00A6247A"/>
    <w:rsid w:val="00A737D1"/>
    <w:rsid w:val="00A74EF8"/>
    <w:rsid w:val="00A84AA9"/>
    <w:rsid w:val="00A91D23"/>
    <w:rsid w:val="00AA116A"/>
    <w:rsid w:val="00AA689E"/>
    <w:rsid w:val="00AD2347"/>
    <w:rsid w:val="00AF35BF"/>
    <w:rsid w:val="00B044B4"/>
    <w:rsid w:val="00B9201B"/>
    <w:rsid w:val="00BA6DF4"/>
    <w:rsid w:val="00BC2B00"/>
    <w:rsid w:val="00BE7EA1"/>
    <w:rsid w:val="00BF417C"/>
    <w:rsid w:val="00C119CE"/>
    <w:rsid w:val="00C27FC0"/>
    <w:rsid w:val="00C61B70"/>
    <w:rsid w:val="00C77640"/>
    <w:rsid w:val="00C872B1"/>
    <w:rsid w:val="00C87B3D"/>
    <w:rsid w:val="00C91305"/>
    <w:rsid w:val="00C924FB"/>
    <w:rsid w:val="00CE576A"/>
    <w:rsid w:val="00D11A04"/>
    <w:rsid w:val="00D260C3"/>
    <w:rsid w:val="00D34661"/>
    <w:rsid w:val="00D8793F"/>
    <w:rsid w:val="00D9253D"/>
    <w:rsid w:val="00D96ADD"/>
    <w:rsid w:val="00D96D3E"/>
    <w:rsid w:val="00DA4D56"/>
    <w:rsid w:val="00DB4B0B"/>
    <w:rsid w:val="00DF305B"/>
    <w:rsid w:val="00DF364F"/>
    <w:rsid w:val="00E071A6"/>
    <w:rsid w:val="00E12EE3"/>
    <w:rsid w:val="00E25D6D"/>
    <w:rsid w:val="00E276E6"/>
    <w:rsid w:val="00E33AAB"/>
    <w:rsid w:val="00E41B67"/>
    <w:rsid w:val="00E5401A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2D9C"/>
    <w:rsid w:val="00F1160B"/>
    <w:rsid w:val="00F4014C"/>
    <w:rsid w:val="00F52858"/>
    <w:rsid w:val="00F638CA"/>
    <w:rsid w:val="00F7081B"/>
    <w:rsid w:val="00F80018"/>
    <w:rsid w:val="00FB2E4C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6C2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226C2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6A5882-33C7-473B-8E18-3B3486DEA9A8}">
  <ds:schemaRefs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2545ccdc-34fc-4cec-a48d-ba29d7877a9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Fergen, Camden</cp:lastModifiedBy>
  <cp:revision>13</cp:revision>
  <cp:lastPrinted>2021-03-28T00:24:00Z</cp:lastPrinted>
  <dcterms:created xsi:type="dcterms:W3CDTF">2021-03-28T00:06:00Z</dcterms:created>
  <dcterms:modified xsi:type="dcterms:W3CDTF">2022-04-08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